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890564D" w14:textId="01D4469A" w:rsidR="00B00FA9" w:rsidRDefault="005953C0" w:rsidP="00193859">
      <w:pPr>
        <w:pStyle w:val="Title"/>
      </w:pPr>
      <w:r>
        <w:t>Individual</w:t>
      </w:r>
      <w:r w:rsidR="008F12FC">
        <w:t xml:space="preserve"> Status Report</w:t>
      </w:r>
    </w:p>
    <w:p w14:paraId="665B4AD6" w14:textId="77777777" w:rsidR="00A34CF1" w:rsidRPr="00A34CF1" w:rsidRDefault="00A34CF1" w:rsidP="00A34CF1"/>
    <w:p w14:paraId="71086FDB" w14:textId="485B602A" w:rsidR="00CC756D" w:rsidRPr="00193859" w:rsidRDefault="00CC756D" w:rsidP="00CC756D">
      <w:pPr>
        <w:rPr>
          <w:bCs/>
        </w:rPr>
      </w:pPr>
      <w:r w:rsidRPr="00193859">
        <w:rPr>
          <w:bCs/>
        </w:rPr>
        <w:t xml:space="preserve">Team Number:  </w:t>
      </w:r>
      <w:sdt>
        <w:sdtPr>
          <w:rPr>
            <w:bCs/>
          </w:rPr>
          <w:id w:val="-56403608"/>
          <w:placeholder>
            <w:docPart w:val="6BD0E9847FC047E6B28FCB04325F5D0F"/>
          </w:placeholder>
        </w:sdtPr>
        <w:sdtEndPr/>
        <w:sdtContent>
          <w:r w:rsidR="000B5126">
            <w:rPr>
              <w:bCs/>
            </w:rPr>
            <w:t>06</w:t>
          </w:r>
        </w:sdtContent>
      </w:sdt>
    </w:p>
    <w:p w14:paraId="415189D1" w14:textId="04A3CDE8" w:rsidR="00D4242B" w:rsidRPr="00193859" w:rsidRDefault="00D4242B" w:rsidP="00D4242B">
      <w:pPr>
        <w:rPr>
          <w:bCs/>
        </w:rPr>
      </w:pPr>
      <w:r w:rsidRPr="00193859">
        <w:rPr>
          <w:bCs/>
        </w:rPr>
        <w:t xml:space="preserve">Name: </w:t>
      </w:r>
      <w:sdt>
        <w:sdtPr>
          <w:rPr>
            <w:bCs/>
          </w:rPr>
          <w:id w:val="-752809188"/>
          <w:placeholder>
            <w:docPart w:val="5C2BDEF5ADD14A8DA3E651E51BC2C789"/>
          </w:placeholder>
        </w:sdtPr>
        <w:sdtEndPr/>
        <w:sdtContent>
          <w:proofErr w:type="spellStart"/>
          <w:r w:rsidR="000B5126">
            <w:rPr>
              <w:bCs/>
            </w:rPr>
            <w:t>Nithin</w:t>
          </w:r>
          <w:proofErr w:type="spellEnd"/>
          <w:r w:rsidR="000B5126">
            <w:rPr>
              <w:bCs/>
            </w:rPr>
            <w:t xml:space="preserve"> Thomas </w:t>
          </w:r>
          <w:proofErr w:type="spellStart"/>
          <w:r w:rsidR="000B5126">
            <w:rPr>
              <w:bCs/>
            </w:rPr>
            <w:t>Ninan</w:t>
          </w:r>
          <w:proofErr w:type="spellEnd"/>
          <w:r w:rsidR="000B5126">
            <w:rPr>
              <w:bCs/>
            </w:rPr>
            <w:t xml:space="preserve"> </w:t>
          </w:r>
        </w:sdtContent>
      </w:sdt>
    </w:p>
    <w:p w14:paraId="58C1A705" w14:textId="74B39530" w:rsidR="00090344" w:rsidRPr="00193859" w:rsidRDefault="00090344" w:rsidP="00090344">
      <w:pPr>
        <w:rPr>
          <w:bCs/>
        </w:rPr>
      </w:pPr>
      <w:r w:rsidRPr="00193859">
        <w:rPr>
          <w:bCs/>
        </w:rPr>
        <w:t>Team Name:</w:t>
      </w:r>
      <w:r w:rsidR="00CC756D" w:rsidRPr="00193859">
        <w:rPr>
          <w:bCs/>
        </w:rPr>
        <w:t xml:space="preserve"> </w:t>
      </w:r>
      <w:sdt>
        <w:sdtPr>
          <w:rPr>
            <w:bCs/>
          </w:rPr>
          <w:id w:val="775522414"/>
          <w:placeholder>
            <w:docPart w:val="D9F4E452A6A94F3792B0D3F841C9FF87"/>
          </w:placeholder>
        </w:sdtPr>
        <w:sdtEndPr/>
        <w:sdtContent>
          <w:r w:rsidR="000B5126">
            <w:rPr>
              <w:bCs/>
            </w:rPr>
            <w:t>Code Crafters</w:t>
          </w:r>
        </w:sdtContent>
      </w:sdt>
    </w:p>
    <w:p w14:paraId="00F57410" w14:textId="0A35949D" w:rsidR="008F12FC" w:rsidRPr="00193859" w:rsidRDefault="008F12FC">
      <w:pPr>
        <w:rPr>
          <w:bCs/>
        </w:rPr>
      </w:pPr>
      <w:r w:rsidRPr="00193859">
        <w:rPr>
          <w:bCs/>
        </w:rPr>
        <w:t xml:space="preserve">Date: </w:t>
      </w:r>
      <w:sdt>
        <w:sdtPr>
          <w:rPr>
            <w:bCs/>
          </w:rPr>
          <w:id w:val="-532425120"/>
          <w:placeholder>
            <w:docPart w:val="DefaultPlaceholder_-1854013437"/>
          </w:placeholder>
          <w:date w:fullDate="2024-02-05T00:00:00Z">
            <w:dateFormat w:val="M/d/yyyy"/>
            <w:lid w:val="en-US"/>
            <w:storeMappedDataAs w:val="dateTime"/>
            <w:calendar w:val="gregorian"/>
          </w:date>
        </w:sdtPr>
        <w:sdtEndPr/>
        <w:sdtContent>
          <w:r w:rsidR="000B5126">
            <w:rPr>
              <w:bCs/>
              <w:lang w:val="en-US"/>
            </w:rPr>
            <w:t>2/5/2024</w:t>
          </w:r>
        </w:sdtContent>
      </w:sdt>
    </w:p>
    <w:p w14:paraId="637241B5" w14:textId="77777777" w:rsidR="008F12FC" w:rsidRDefault="00AA64E9" w:rsidP="008F12FC">
      <w:pPr>
        <w:pStyle w:val="Heading2"/>
      </w:pPr>
      <w:r>
        <w:t>Your</w:t>
      </w:r>
      <w:r w:rsidR="008F12FC">
        <w:t xml:space="preserve"> Activities</w:t>
      </w:r>
    </w:p>
    <w:p w14:paraId="7887232E" w14:textId="487E8BAB" w:rsidR="009E1E0E" w:rsidRPr="009E1E0E" w:rsidRDefault="009E1E0E" w:rsidP="009E1E0E">
      <w:r>
        <w:t>Assign the appropriate category</w:t>
      </w:r>
      <w:r w:rsidR="003E4772">
        <w:t xml:space="preserve"> to the activities you are completing. These are provided in the categories chart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F12FC" w14:paraId="74A80A27" w14:textId="77777777" w:rsidTr="008F12FC">
        <w:tc>
          <w:tcPr>
            <w:tcW w:w="3116" w:type="dxa"/>
          </w:tcPr>
          <w:p w14:paraId="314FA9ED" w14:textId="77777777" w:rsidR="008F12FC" w:rsidRPr="008F12FC" w:rsidRDefault="008F12FC">
            <w:pPr>
              <w:rPr>
                <w:b/>
              </w:rPr>
            </w:pPr>
            <w:r w:rsidRPr="008F12FC">
              <w:rPr>
                <w:b/>
              </w:rPr>
              <w:t xml:space="preserve">Category </w:t>
            </w:r>
          </w:p>
        </w:tc>
        <w:tc>
          <w:tcPr>
            <w:tcW w:w="3117" w:type="dxa"/>
          </w:tcPr>
          <w:p w14:paraId="5836C0FD" w14:textId="77777777" w:rsidR="008F12FC" w:rsidRPr="008F12FC" w:rsidRDefault="008F12FC">
            <w:pPr>
              <w:rPr>
                <w:b/>
              </w:rPr>
            </w:pPr>
            <w:r w:rsidRPr="008F12FC">
              <w:rPr>
                <w:b/>
              </w:rPr>
              <w:t>Activity</w:t>
            </w:r>
          </w:p>
        </w:tc>
        <w:tc>
          <w:tcPr>
            <w:tcW w:w="3117" w:type="dxa"/>
          </w:tcPr>
          <w:p w14:paraId="47968639" w14:textId="77777777" w:rsidR="008F12FC" w:rsidRPr="008F12FC" w:rsidRDefault="008F12FC">
            <w:pPr>
              <w:rPr>
                <w:b/>
              </w:rPr>
            </w:pPr>
            <w:r w:rsidRPr="008F12FC">
              <w:rPr>
                <w:b/>
              </w:rPr>
              <w:t>Hours</w:t>
            </w:r>
          </w:p>
        </w:tc>
      </w:tr>
      <w:tr w:rsidR="008F12FC" w14:paraId="2AB34152" w14:textId="77777777" w:rsidTr="008F12FC">
        <w:tc>
          <w:tcPr>
            <w:tcW w:w="3116" w:type="dxa"/>
          </w:tcPr>
          <w:p w14:paraId="6D9A6503" w14:textId="7221B11D" w:rsidR="008F12FC" w:rsidRDefault="00BE63FA">
            <w:r>
              <w:t>GUI</w:t>
            </w:r>
          </w:p>
        </w:tc>
        <w:tc>
          <w:tcPr>
            <w:tcW w:w="3117" w:type="dxa"/>
          </w:tcPr>
          <w:p w14:paraId="57222531" w14:textId="7ADE9A4E" w:rsidR="008F12FC" w:rsidRDefault="00BE63FA">
            <w:r>
              <w:t xml:space="preserve">Login page, signup </w:t>
            </w:r>
            <w:proofErr w:type="spellStart"/>
            <w:proofErr w:type="gramStart"/>
            <w:r>
              <w:t>page,profile</w:t>
            </w:r>
            <w:proofErr w:type="spellEnd"/>
            <w:proofErr w:type="gramEnd"/>
            <w:r>
              <w:t xml:space="preserve"> page designing</w:t>
            </w:r>
          </w:p>
        </w:tc>
        <w:tc>
          <w:tcPr>
            <w:tcW w:w="3117" w:type="dxa"/>
          </w:tcPr>
          <w:p w14:paraId="53F9A171" w14:textId="53A6DA65" w:rsidR="008F12FC" w:rsidRDefault="00BE63FA">
            <w:r>
              <w:t>8</w:t>
            </w:r>
          </w:p>
        </w:tc>
      </w:tr>
      <w:tr w:rsidR="008F12FC" w14:paraId="17FBC855" w14:textId="77777777" w:rsidTr="008F12FC">
        <w:tc>
          <w:tcPr>
            <w:tcW w:w="3116" w:type="dxa"/>
          </w:tcPr>
          <w:p w14:paraId="39DDB564" w14:textId="77777777" w:rsidR="008F12FC" w:rsidRDefault="008F12FC"/>
        </w:tc>
        <w:tc>
          <w:tcPr>
            <w:tcW w:w="3117" w:type="dxa"/>
          </w:tcPr>
          <w:p w14:paraId="09848590" w14:textId="77777777" w:rsidR="008F12FC" w:rsidRDefault="008F12FC"/>
        </w:tc>
        <w:tc>
          <w:tcPr>
            <w:tcW w:w="3117" w:type="dxa"/>
          </w:tcPr>
          <w:p w14:paraId="3C049CAF" w14:textId="77777777" w:rsidR="008F12FC" w:rsidRDefault="008F12FC"/>
        </w:tc>
      </w:tr>
      <w:tr w:rsidR="008F12FC" w14:paraId="25E35726" w14:textId="77777777" w:rsidTr="008F12FC">
        <w:tc>
          <w:tcPr>
            <w:tcW w:w="3116" w:type="dxa"/>
          </w:tcPr>
          <w:p w14:paraId="314127CB" w14:textId="77777777" w:rsidR="008F12FC" w:rsidRDefault="008F12FC"/>
        </w:tc>
        <w:tc>
          <w:tcPr>
            <w:tcW w:w="3117" w:type="dxa"/>
          </w:tcPr>
          <w:p w14:paraId="2BA05217" w14:textId="77777777" w:rsidR="008F12FC" w:rsidRDefault="008F12FC"/>
        </w:tc>
        <w:tc>
          <w:tcPr>
            <w:tcW w:w="3117" w:type="dxa"/>
          </w:tcPr>
          <w:p w14:paraId="407A10CD" w14:textId="77777777" w:rsidR="008F12FC" w:rsidRDefault="008F12FC"/>
        </w:tc>
      </w:tr>
      <w:tr w:rsidR="008F12FC" w14:paraId="21E86808" w14:textId="77777777" w:rsidTr="008F12FC">
        <w:tc>
          <w:tcPr>
            <w:tcW w:w="3116" w:type="dxa"/>
          </w:tcPr>
          <w:p w14:paraId="1D931C02" w14:textId="77777777" w:rsidR="008F12FC" w:rsidRDefault="008F12FC"/>
        </w:tc>
        <w:tc>
          <w:tcPr>
            <w:tcW w:w="3117" w:type="dxa"/>
          </w:tcPr>
          <w:p w14:paraId="2FA62BFB" w14:textId="77777777" w:rsidR="008F12FC" w:rsidRDefault="008F12FC"/>
        </w:tc>
        <w:tc>
          <w:tcPr>
            <w:tcW w:w="3117" w:type="dxa"/>
          </w:tcPr>
          <w:p w14:paraId="14F1F8F4" w14:textId="77777777" w:rsidR="008F12FC" w:rsidRDefault="008F12FC"/>
        </w:tc>
      </w:tr>
    </w:tbl>
    <w:p w14:paraId="6BEBC801" w14:textId="77777777" w:rsidR="008F12FC" w:rsidRDefault="008F12FC"/>
    <w:p w14:paraId="4F64CB0B" w14:textId="77777777" w:rsidR="008F12FC" w:rsidRDefault="008F12FC" w:rsidP="009D09D4">
      <w:pPr>
        <w:pStyle w:val="Heading2"/>
      </w:pPr>
      <w:r>
        <w:t>Issues/Obstacles/Dependenci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23"/>
        <w:gridCol w:w="3265"/>
        <w:gridCol w:w="2207"/>
        <w:gridCol w:w="1755"/>
      </w:tblGrid>
      <w:tr w:rsidR="006E4E42" w14:paraId="522964A4" w14:textId="7099CA0F" w:rsidTr="006E4E42">
        <w:tc>
          <w:tcPr>
            <w:tcW w:w="2123" w:type="dxa"/>
          </w:tcPr>
          <w:p w14:paraId="68CE486C" w14:textId="77777777" w:rsidR="006E4E42" w:rsidRPr="00001C6C" w:rsidRDefault="006E4E42" w:rsidP="009D09D4">
            <w:pPr>
              <w:rPr>
                <w:b/>
              </w:rPr>
            </w:pPr>
            <w:r w:rsidRPr="00001C6C">
              <w:rPr>
                <w:b/>
              </w:rPr>
              <w:t>Category</w:t>
            </w:r>
          </w:p>
        </w:tc>
        <w:tc>
          <w:tcPr>
            <w:tcW w:w="3265" w:type="dxa"/>
          </w:tcPr>
          <w:p w14:paraId="4CBD58DC" w14:textId="77777777" w:rsidR="006E4E42" w:rsidRPr="00001C6C" w:rsidRDefault="006E4E42" w:rsidP="009D09D4">
            <w:pPr>
              <w:rPr>
                <w:b/>
              </w:rPr>
            </w:pPr>
            <w:r w:rsidRPr="00001C6C">
              <w:rPr>
                <w:b/>
              </w:rPr>
              <w:t>Problem/Obstacle/Dependencies</w:t>
            </w:r>
          </w:p>
        </w:tc>
        <w:tc>
          <w:tcPr>
            <w:tcW w:w="2207" w:type="dxa"/>
          </w:tcPr>
          <w:p w14:paraId="1706D2E8" w14:textId="7FF2EDCD" w:rsidR="006E4E42" w:rsidRDefault="006E4E42" w:rsidP="009D09D4">
            <w:pPr>
              <w:rPr>
                <w:b/>
              </w:rPr>
            </w:pPr>
            <w:r w:rsidRPr="00001C6C">
              <w:rPr>
                <w:b/>
              </w:rPr>
              <w:t>Resolution</w:t>
            </w:r>
            <w:r>
              <w:rPr>
                <w:b/>
              </w:rPr>
              <w:t xml:space="preserve"> </w:t>
            </w:r>
          </w:p>
          <w:p w14:paraId="7BD5BFBB" w14:textId="1B3FCB64" w:rsidR="006E4E42" w:rsidRPr="001D5378" w:rsidRDefault="006E4E42" w:rsidP="009D09D4">
            <w:r w:rsidRPr="001D5378">
              <w:rPr>
                <w:i/>
                <w:sz w:val="20"/>
              </w:rPr>
              <w:t>Note:</w:t>
            </w:r>
            <w:r w:rsidRPr="001D5378">
              <w:rPr>
                <w:sz w:val="20"/>
              </w:rPr>
              <w:t xml:space="preserve"> these can be potential resolutions that </w:t>
            </w:r>
            <w:r w:rsidR="00630D3B">
              <w:rPr>
                <w:sz w:val="20"/>
              </w:rPr>
              <w:t>you will investigate further</w:t>
            </w:r>
            <w:r w:rsidRPr="001D5378">
              <w:rPr>
                <w:sz w:val="20"/>
              </w:rPr>
              <w:t>.</w:t>
            </w:r>
          </w:p>
        </w:tc>
        <w:tc>
          <w:tcPr>
            <w:tcW w:w="1755" w:type="dxa"/>
          </w:tcPr>
          <w:p w14:paraId="56E995F6" w14:textId="62EA1D87" w:rsidR="006E4E42" w:rsidRPr="00001C6C" w:rsidRDefault="006E4E42" w:rsidP="009D09D4">
            <w:pPr>
              <w:rPr>
                <w:b/>
              </w:rPr>
            </w:pPr>
            <w:r>
              <w:rPr>
                <w:b/>
              </w:rPr>
              <w:t>Assigned Team Member(s)</w:t>
            </w:r>
          </w:p>
        </w:tc>
      </w:tr>
      <w:tr w:rsidR="006E4E42" w14:paraId="50EA0F56" w14:textId="5A2AE997" w:rsidTr="006E4E42">
        <w:tc>
          <w:tcPr>
            <w:tcW w:w="2123" w:type="dxa"/>
          </w:tcPr>
          <w:p w14:paraId="1906BD39" w14:textId="2D48F56B" w:rsidR="006E4E42" w:rsidRDefault="000B5126" w:rsidP="009D09D4">
            <w:r>
              <w:t>ITEST</w:t>
            </w:r>
          </w:p>
        </w:tc>
        <w:tc>
          <w:tcPr>
            <w:tcW w:w="3265" w:type="dxa"/>
          </w:tcPr>
          <w:p w14:paraId="3295FEC9" w14:textId="75ADCC86" w:rsidR="006E4E42" w:rsidRDefault="00BE63FA" w:rsidP="009D09D4">
            <w:proofErr w:type="spellStart"/>
            <w:r>
              <w:t>Cofusion</w:t>
            </w:r>
            <w:proofErr w:type="spellEnd"/>
            <w:r>
              <w:t xml:space="preserve"> in designing homepage</w:t>
            </w:r>
          </w:p>
        </w:tc>
        <w:tc>
          <w:tcPr>
            <w:tcW w:w="2207" w:type="dxa"/>
          </w:tcPr>
          <w:p w14:paraId="3F5C3F02" w14:textId="37FB8AF9" w:rsidR="006E4E42" w:rsidRDefault="00BE63FA" w:rsidP="009D09D4">
            <w:r>
              <w:t>Require meeting to confirm the home page design</w:t>
            </w:r>
            <w:bookmarkStart w:id="0" w:name="_GoBack"/>
            <w:bookmarkEnd w:id="0"/>
          </w:p>
        </w:tc>
        <w:tc>
          <w:tcPr>
            <w:tcW w:w="1755" w:type="dxa"/>
          </w:tcPr>
          <w:p w14:paraId="3B501CEC" w14:textId="2250C77B" w:rsidR="006E4E42" w:rsidRDefault="000B5126" w:rsidP="009D09D4">
            <w:r>
              <w:t xml:space="preserve">George </w:t>
            </w:r>
            <w:proofErr w:type="spellStart"/>
            <w:r>
              <w:t>Eldo</w:t>
            </w:r>
            <w:proofErr w:type="spellEnd"/>
          </w:p>
        </w:tc>
      </w:tr>
      <w:tr w:rsidR="006E4E42" w14:paraId="6A403C7D" w14:textId="0B726620" w:rsidTr="006E4E42">
        <w:tc>
          <w:tcPr>
            <w:tcW w:w="2123" w:type="dxa"/>
          </w:tcPr>
          <w:p w14:paraId="3E5B2764" w14:textId="77777777" w:rsidR="006E4E42" w:rsidRDefault="006E4E42" w:rsidP="009D09D4"/>
        </w:tc>
        <w:tc>
          <w:tcPr>
            <w:tcW w:w="3265" w:type="dxa"/>
          </w:tcPr>
          <w:p w14:paraId="4A02F64D" w14:textId="77777777" w:rsidR="006E4E42" w:rsidRDefault="006E4E42" w:rsidP="009D09D4"/>
        </w:tc>
        <w:tc>
          <w:tcPr>
            <w:tcW w:w="2207" w:type="dxa"/>
          </w:tcPr>
          <w:p w14:paraId="6EAFD30B" w14:textId="77777777" w:rsidR="006E4E42" w:rsidRDefault="006E4E42" w:rsidP="009D09D4"/>
        </w:tc>
        <w:tc>
          <w:tcPr>
            <w:tcW w:w="1755" w:type="dxa"/>
          </w:tcPr>
          <w:p w14:paraId="3EC48BAD" w14:textId="77777777" w:rsidR="006E4E42" w:rsidRDefault="006E4E42" w:rsidP="009D09D4"/>
        </w:tc>
      </w:tr>
      <w:tr w:rsidR="006E4E42" w14:paraId="7FA73F0C" w14:textId="152F5294" w:rsidTr="006E4E42">
        <w:tc>
          <w:tcPr>
            <w:tcW w:w="2123" w:type="dxa"/>
          </w:tcPr>
          <w:p w14:paraId="3D5D6C0A" w14:textId="77777777" w:rsidR="006E4E42" w:rsidRDefault="006E4E42" w:rsidP="009D09D4"/>
        </w:tc>
        <w:tc>
          <w:tcPr>
            <w:tcW w:w="3265" w:type="dxa"/>
          </w:tcPr>
          <w:p w14:paraId="4406934D" w14:textId="77777777" w:rsidR="006E4E42" w:rsidRDefault="006E4E42" w:rsidP="009D09D4"/>
        </w:tc>
        <w:tc>
          <w:tcPr>
            <w:tcW w:w="2207" w:type="dxa"/>
          </w:tcPr>
          <w:p w14:paraId="4B4DB861" w14:textId="77777777" w:rsidR="006E4E42" w:rsidRDefault="006E4E42" w:rsidP="009D09D4"/>
        </w:tc>
        <w:tc>
          <w:tcPr>
            <w:tcW w:w="1755" w:type="dxa"/>
          </w:tcPr>
          <w:p w14:paraId="537FAC5D" w14:textId="77777777" w:rsidR="006E4E42" w:rsidRDefault="006E4E42" w:rsidP="009D09D4"/>
        </w:tc>
      </w:tr>
    </w:tbl>
    <w:p w14:paraId="4E2A9915" w14:textId="77777777" w:rsidR="009D09D4" w:rsidRDefault="009D09D4" w:rsidP="009D09D4"/>
    <w:p w14:paraId="4AE47D9C" w14:textId="77777777" w:rsidR="009D09D4" w:rsidRPr="00001C6C" w:rsidRDefault="009D09D4" w:rsidP="003E4772">
      <w:pPr>
        <w:pStyle w:val="Heading3"/>
      </w:pPr>
      <w:r w:rsidRPr="00001C6C">
        <w:t>Categories</w:t>
      </w:r>
    </w:p>
    <w:p w14:paraId="3AB39679" w14:textId="77777777" w:rsidR="009D09D4" w:rsidRDefault="009D09D4" w:rsidP="009D09D4">
      <w:pPr>
        <w:pStyle w:val="Heading3"/>
        <w:tabs>
          <w:tab w:val="left" w:pos="900"/>
          <w:tab w:val="left" w:pos="2988"/>
        </w:tabs>
        <w:ind w:left="108"/>
        <w:rPr>
          <w:rFonts w:ascii="Arial" w:hAnsi="Arial" w:cs="Arial"/>
          <w:sz w:val="16"/>
          <w:szCs w:val="16"/>
        </w:rPr>
      </w:pPr>
    </w:p>
    <w:tbl>
      <w:tblPr>
        <w:tblStyle w:val="TableGrid"/>
        <w:tblW w:w="0" w:type="auto"/>
        <w:tblLook w:val="01E0" w:firstRow="1" w:lastRow="1" w:firstColumn="1" w:lastColumn="1" w:noHBand="0" w:noVBand="0"/>
      </w:tblPr>
      <w:tblGrid>
        <w:gridCol w:w="4952"/>
        <w:gridCol w:w="4398"/>
      </w:tblGrid>
      <w:tr w:rsidR="009D09D4" w:rsidRPr="00840BB9" w14:paraId="7E8841E0" w14:textId="77777777" w:rsidTr="002418BB">
        <w:tc>
          <w:tcPr>
            <w:tcW w:w="5070" w:type="dxa"/>
          </w:tcPr>
          <w:p w14:paraId="16A080C4" w14:textId="77777777" w:rsidR="009D09D4" w:rsidRPr="009D09D4" w:rsidRDefault="009D09D4" w:rsidP="009D09D4">
            <w:r w:rsidRPr="009D09D4">
              <w:t>PM</w:t>
            </w:r>
            <w:r w:rsidRPr="009D09D4">
              <w:tab/>
              <w:t>Project Management</w:t>
            </w:r>
          </w:p>
        </w:tc>
        <w:tc>
          <w:tcPr>
            <w:tcW w:w="4506" w:type="dxa"/>
          </w:tcPr>
          <w:p w14:paraId="2678ACC1" w14:textId="77777777" w:rsidR="009D09D4" w:rsidRPr="009D09D4" w:rsidRDefault="009D09D4" w:rsidP="009D09D4">
            <w:r w:rsidRPr="009D09D4">
              <w:t>WEBPR</w:t>
            </w:r>
            <w:r w:rsidRPr="009D09D4">
              <w:tab/>
              <w:t xml:space="preserve">WEB </w:t>
            </w:r>
            <w:proofErr w:type="spellStart"/>
            <w:r w:rsidRPr="009D09D4">
              <w:t>PRogramming</w:t>
            </w:r>
            <w:proofErr w:type="spellEnd"/>
          </w:p>
        </w:tc>
      </w:tr>
      <w:tr w:rsidR="009D09D4" w:rsidRPr="00840BB9" w14:paraId="0B2FB50A" w14:textId="77777777" w:rsidTr="002418BB">
        <w:tc>
          <w:tcPr>
            <w:tcW w:w="5070" w:type="dxa"/>
          </w:tcPr>
          <w:p w14:paraId="4C541F71" w14:textId="77777777" w:rsidR="009D09D4" w:rsidRPr="009D09D4" w:rsidRDefault="009D09D4" w:rsidP="009D09D4">
            <w:r w:rsidRPr="009D09D4">
              <w:t>IWC</w:t>
            </w:r>
            <w:r w:rsidRPr="009D09D4">
              <w:tab/>
              <w:t>Interacting With Clients</w:t>
            </w:r>
          </w:p>
        </w:tc>
        <w:tc>
          <w:tcPr>
            <w:tcW w:w="4506" w:type="dxa"/>
          </w:tcPr>
          <w:p w14:paraId="52470FA3" w14:textId="77777777" w:rsidR="009D09D4" w:rsidRPr="009D09D4" w:rsidRDefault="009D09D4" w:rsidP="009D09D4">
            <w:r w:rsidRPr="009D09D4">
              <w:t>ITEST</w:t>
            </w:r>
            <w:r w:rsidRPr="009D09D4">
              <w:tab/>
              <w:t xml:space="preserve">Interactive </w:t>
            </w:r>
            <w:proofErr w:type="spellStart"/>
            <w:r w:rsidRPr="009D09D4">
              <w:t>TESTing</w:t>
            </w:r>
            <w:proofErr w:type="spellEnd"/>
          </w:p>
        </w:tc>
      </w:tr>
      <w:tr w:rsidR="009D09D4" w:rsidRPr="00840BB9" w14:paraId="7C07D049" w14:textId="77777777" w:rsidTr="002418BB">
        <w:tc>
          <w:tcPr>
            <w:tcW w:w="5070" w:type="dxa"/>
          </w:tcPr>
          <w:p w14:paraId="4040E56C" w14:textId="77777777" w:rsidR="009D09D4" w:rsidRPr="009D09D4" w:rsidRDefault="009D09D4" w:rsidP="009D09D4">
            <w:r w:rsidRPr="009D09D4">
              <w:t>DCR</w:t>
            </w:r>
            <w:r w:rsidRPr="009D09D4">
              <w:tab/>
              <w:t>Diagramming and Documenting Client Requirements</w:t>
            </w:r>
          </w:p>
        </w:tc>
        <w:tc>
          <w:tcPr>
            <w:tcW w:w="4506" w:type="dxa"/>
          </w:tcPr>
          <w:p w14:paraId="14AE4132" w14:textId="77777777" w:rsidR="009D09D4" w:rsidRPr="009D09D4" w:rsidRDefault="009D09D4" w:rsidP="009D09D4">
            <w:r w:rsidRPr="009D09D4">
              <w:t>ENTPR</w:t>
            </w:r>
            <w:r w:rsidRPr="009D09D4">
              <w:tab/>
            </w:r>
            <w:proofErr w:type="spellStart"/>
            <w:r w:rsidRPr="009D09D4">
              <w:t>ENTity</w:t>
            </w:r>
            <w:proofErr w:type="spellEnd"/>
            <w:r w:rsidRPr="009D09D4">
              <w:t xml:space="preserve"> class design and </w:t>
            </w:r>
            <w:proofErr w:type="spellStart"/>
            <w:r w:rsidRPr="009D09D4">
              <w:t>PRogramming</w:t>
            </w:r>
            <w:proofErr w:type="spellEnd"/>
          </w:p>
        </w:tc>
      </w:tr>
      <w:tr w:rsidR="009D09D4" w:rsidRPr="00840BB9" w14:paraId="257F4944" w14:textId="77777777" w:rsidTr="002418BB">
        <w:tc>
          <w:tcPr>
            <w:tcW w:w="5070" w:type="dxa"/>
          </w:tcPr>
          <w:p w14:paraId="52CE7867" w14:textId="77777777" w:rsidR="009D09D4" w:rsidRPr="009D09D4" w:rsidRDefault="009D09D4" w:rsidP="009D09D4">
            <w:r w:rsidRPr="009D09D4">
              <w:t>DOD</w:t>
            </w:r>
            <w:r w:rsidRPr="009D09D4">
              <w:tab/>
              <w:t>Diagramming and Documenting Overall Design</w:t>
            </w:r>
          </w:p>
        </w:tc>
        <w:tc>
          <w:tcPr>
            <w:tcW w:w="4506" w:type="dxa"/>
          </w:tcPr>
          <w:p w14:paraId="55EDF93C" w14:textId="77777777" w:rsidR="009D09D4" w:rsidRPr="009D09D4" w:rsidRDefault="009D09D4" w:rsidP="009D09D4">
            <w:r w:rsidRPr="009D09D4">
              <w:t>ITEST</w:t>
            </w:r>
            <w:r w:rsidRPr="009D09D4">
              <w:tab/>
              <w:t xml:space="preserve">Interactive </w:t>
            </w:r>
            <w:proofErr w:type="spellStart"/>
            <w:r w:rsidRPr="009D09D4">
              <w:t>TESTing</w:t>
            </w:r>
            <w:proofErr w:type="spellEnd"/>
          </w:p>
        </w:tc>
      </w:tr>
      <w:tr w:rsidR="009D09D4" w:rsidRPr="00840BB9" w14:paraId="3F77F9A9" w14:textId="77777777" w:rsidTr="002418BB">
        <w:tc>
          <w:tcPr>
            <w:tcW w:w="5070" w:type="dxa"/>
          </w:tcPr>
          <w:p w14:paraId="1F2A80B5" w14:textId="77777777" w:rsidR="009D09D4" w:rsidRPr="009D09D4" w:rsidRDefault="009D09D4" w:rsidP="009D09D4">
            <w:r w:rsidRPr="009D09D4">
              <w:t>TDOC</w:t>
            </w:r>
            <w:r w:rsidRPr="009D09D4">
              <w:tab/>
              <w:t xml:space="preserve">Technical </w:t>
            </w:r>
            <w:proofErr w:type="spellStart"/>
            <w:r w:rsidRPr="009D09D4">
              <w:t>DOCumentation</w:t>
            </w:r>
            <w:proofErr w:type="spellEnd"/>
          </w:p>
        </w:tc>
        <w:tc>
          <w:tcPr>
            <w:tcW w:w="4506" w:type="dxa"/>
          </w:tcPr>
          <w:p w14:paraId="3C9872C6" w14:textId="77777777" w:rsidR="009D09D4" w:rsidRPr="009D09D4" w:rsidRDefault="009D09D4" w:rsidP="009D09D4">
            <w:r w:rsidRPr="009D09D4">
              <w:t>TPR</w:t>
            </w:r>
            <w:r w:rsidRPr="009D09D4">
              <w:tab/>
              <w:t xml:space="preserve">Technical / lower-level </w:t>
            </w:r>
            <w:proofErr w:type="spellStart"/>
            <w:r w:rsidRPr="009D09D4">
              <w:t>PRogramming</w:t>
            </w:r>
            <w:proofErr w:type="spellEnd"/>
          </w:p>
        </w:tc>
      </w:tr>
      <w:tr w:rsidR="009D09D4" w:rsidRPr="00840BB9" w14:paraId="558F2D49" w14:textId="77777777" w:rsidTr="002418BB">
        <w:tc>
          <w:tcPr>
            <w:tcW w:w="5070" w:type="dxa"/>
          </w:tcPr>
          <w:p w14:paraId="78B1992A" w14:textId="77777777" w:rsidR="009D09D4" w:rsidRPr="009D09D4" w:rsidRDefault="009D09D4" w:rsidP="009D09D4">
            <w:r w:rsidRPr="009D09D4">
              <w:t>CDOC</w:t>
            </w:r>
            <w:r w:rsidRPr="009D09D4">
              <w:tab/>
              <w:t xml:space="preserve">Client </w:t>
            </w:r>
            <w:proofErr w:type="spellStart"/>
            <w:r w:rsidRPr="009D09D4">
              <w:t>DOCumentation</w:t>
            </w:r>
            <w:proofErr w:type="spellEnd"/>
          </w:p>
        </w:tc>
        <w:tc>
          <w:tcPr>
            <w:tcW w:w="4506" w:type="dxa"/>
          </w:tcPr>
          <w:p w14:paraId="504DD91E" w14:textId="77777777" w:rsidR="009D09D4" w:rsidRPr="009D09D4" w:rsidRDefault="009D09D4" w:rsidP="009D09D4">
            <w:r w:rsidRPr="009D09D4">
              <w:t xml:space="preserve">UTEST   </w:t>
            </w:r>
            <w:r w:rsidRPr="009D09D4">
              <w:tab/>
              <w:t xml:space="preserve">Unit and integration </w:t>
            </w:r>
            <w:proofErr w:type="spellStart"/>
            <w:r w:rsidRPr="009D09D4">
              <w:t>TESTing</w:t>
            </w:r>
            <w:proofErr w:type="spellEnd"/>
          </w:p>
        </w:tc>
      </w:tr>
      <w:tr w:rsidR="009D09D4" w:rsidRPr="00840BB9" w14:paraId="58B1E726" w14:textId="77777777" w:rsidTr="002418BB">
        <w:tc>
          <w:tcPr>
            <w:tcW w:w="5070" w:type="dxa"/>
          </w:tcPr>
          <w:p w14:paraId="70C93E1B" w14:textId="77777777" w:rsidR="009D09D4" w:rsidRPr="009D09D4" w:rsidRDefault="009D09D4" w:rsidP="009D09D4">
            <w:r w:rsidRPr="009D09D4">
              <w:t>GUID</w:t>
            </w:r>
            <w:r w:rsidRPr="009D09D4">
              <w:tab/>
              <w:t>GUI Design</w:t>
            </w:r>
          </w:p>
        </w:tc>
        <w:tc>
          <w:tcPr>
            <w:tcW w:w="4506" w:type="dxa"/>
          </w:tcPr>
          <w:p w14:paraId="736083EC" w14:textId="77777777" w:rsidR="009D09D4" w:rsidRPr="009D09D4" w:rsidRDefault="009D09D4" w:rsidP="009D09D4">
            <w:r w:rsidRPr="009D09D4">
              <w:t>DBD</w:t>
            </w:r>
            <w:r w:rsidRPr="009D09D4">
              <w:tab/>
            </w:r>
            <w:proofErr w:type="spellStart"/>
            <w:r w:rsidRPr="009D09D4">
              <w:t>DataBase</w:t>
            </w:r>
            <w:proofErr w:type="spellEnd"/>
            <w:r w:rsidRPr="009D09D4">
              <w:t xml:space="preserve"> Design</w:t>
            </w:r>
          </w:p>
        </w:tc>
      </w:tr>
      <w:tr w:rsidR="009D09D4" w:rsidRPr="00840BB9" w14:paraId="4A3F48DE" w14:textId="77777777" w:rsidTr="002418BB">
        <w:tc>
          <w:tcPr>
            <w:tcW w:w="5070" w:type="dxa"/>
          </w:tcPr>
          <w:p w14:paraId="3BFD84BB" w14:textId="77777777" w:rsidR="009D09D4" w:rsidRPr="009D09D4" w:rsidRDefault="009D09D4" w:rsidP="009D09D4">
            <w:r w:rsidRPr="009D09D4">
              <w:t>WINPR</w:t>
            </w:r>
            <w:r w:rsidRPr="009D09D4">
              <w:tab/>
            </w:r>
            <w:proofErr w:type="spellStart"/>
            <w:r w:rsidRPr="009D09D4">
              <w:t>WINdows</w:t>
            </w:r>
            <w:proofErr w:type="spellEnd"/>
            <w:r w:rsidRPr="009D09D4">
              <w:t xml:space="preserve"> </w:t>
            </w:r>
            <w:proofErr w:type="spellStart"/>
            <w:r w:rsidRPr="009D09D4">
              <w:t>PRogramming</w:t>
            </w:r>
            <w:proofErr w:type="spellEnd"/>
          </w:p>
        </w:tc>
        <w:tc>
          <w:tcPr>
            <w:tcW w:w="4506" w:type="dxa"/>
          </w:tcPr>
          <w:p w14:paraId="07D9D14E" w14:textId="77777777" w:rsidR="009D09D4" w:rsidRPr="009D09D4" w:rsidRDefault="009D09D4" w:rsidP="009D09D4">
            <w:r w:rsidRPr="009D09D4">
              <w:t>SQL</w:t>
            </w:r>
            <w:r w:rsidRPr="009D09D4">
              <w:tab/>
              <w:t>SQL development</w:t>
            </w:r>
          </w:p>
        </w:tc>
      </w:tr>
      <w:tr w:rsidR="009D09D4" w:rsidRPr="00840BB9" w14:paraId="3E631A3F" w14:textId="77777777" w:rsidTr="002418BB">
        <w:tc>
          <w:tcPr>
            <w:tcW w:w="5070" w:type="dxa"/>
          </w:tcPr>
          <w:p w14:paraId="78DB5AF1" w14:textId="77777777" w:rsidR="009D09D4" w:rsidRPr="009D09D4" w:rsidRDefault="009D09D4" w:rsidP="009D09D4">
            <w:r w:rsidRPr="009D09D4">
              <w:lastRenderedPageBreak/>
              <w:t>WSD</w:t>
            </w:r>
            <w:r w:rsidRPr="009D09D4">
              <w:tab/>
              <w:t>Web Site Design</w:t>
            </w:r>
          </w:p>
        </w:tc>
        <w:tc>
          <w:tcPr>
            <w:tcW w:w="4506" w:type="dxa"/>
          </w:tcPr>
          <w:p w14:paraId="123CB7C7" w14:textId="77777777" w:rsidR="009D09D4" w:rsidRPr="009D09D4" w:rsidRDefault="009D09D4" w:rsidP="009D09D4">
            <w:r w:rsidRPr="009D09D4">
              <w:t>RPT</w:t>
            </w:r>
            <w:r w:rsidRPr="009D09D4">
              <w:tab/>
              <w:t>Report Development</w:t>
            </w:r>
          </w:p>
        </w:tc>
      </w:tr>
      <w:tr w:rsidR="009D09D4" w:rsidRPr="00840BB9" w14:paraId="266FAC77" w14:textId="77777777" w:rsidTr="002418BB">
        <w:tc>
          <w:tcPr>
            <w:tcW w:w="5070" w:type="dxa"/>
          </w:tcPr>
          <w:p w14:paraId="7AF2AB44" w14:textId="77777777" w:rsidR="009D09D4" w:rsidRPr="009D09D4" w:rsidRDefault="009D09D4" w:rsidP="009D09D4">
            <w:r w:rsidRPr="009D09D4">
              <w:t>WPD</w:t>
            </w:r>
            <w:r w:rsidRPr="009D09D4">
              <w:tab/>
              <w:t>Web Page Design</w:t>
            </w:r>
          </w:p>
        </w:tc>
        <w:tc>
          <w:tcPr>
            <w:tcW w:w="4506" w:type="dxa"/>
          </w:tcPr>
          <w:p w14:paraId="4AA13B60" w14:textId="77777777" w:rsidR="009D09D4" w:rsidRPr="009D09D4" w:rsidRDefault="009D09D4" w:rsidP="009D09D4">
            <w:r w:rsidRPr="009D09D4">
              <w:t>INST</w:t>
            </w:r>
            <w:r w:rsidRPr="009D09D4">
              <w:tab/>
              <w:t>Installer development</w:t>
            </w:r>
          </w:p>
        </w:tc>
      </w:tr>
    </w:tbl>
    <w:p w14:paraId="25381BDC" w14:textId="77777777" w:rsidR="009D09D4" w:rsidRPr="00840BB9" w:rsidRDefault="009D09D4" w:rsidP="009D09D4">
      <w:pPr>
        <w:tabs>
          <w:tab w:val="left" w:pos="900"/>
          <w:tab w:val="left" w:pos="2988"/>
        </w:tabs>
        <w:ind w:left="108"/>
        <w:rPr>
          <w:rFonts w:ascii="Arial Narrow" w:hAnsi="Arial Narrow" w:cs="Arial"/>
        </w:rPr>
      </w:pPr>
    </w:p>
    <w:sectPr w:rsidR="009D09D4" w:rsidRPr="00840BB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hideSpellingErrors/>
  <w:hideGrammaticalErrors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NDYyNTW3MDM1MjBW0lEKTi0uzszPAykwrwUAztIC5iwAAAA="/>
  </w:docVars>
  <w:rsids>
    <w:rsidRoot w:val="008F12FC"/>
    <w:rsid w:val="00001C6C"/>
    <w:rsid w:val="00090344"/>
    <w:rsid w:val="000B5126"/>
    <w:rsid w:val="00113032"/>
    <w:rsid w:val="00193859"/>
    <w:rsid w:val="001D5378"/>
    <w:rsid w:val="002D2B07"/>
    <w:rsid w:val="003E4772"/>
    <w:rsid w:val="003F784B"/>
    <w:rsid w:val="004D0B24"/>
    <w:rsid w:val="005953C0"/>
    <w:rsid w:val="00630D3B"/>
    <w:rsid w:val="006E4E42"/>
    <w:rsid w:val="008E4CE9"/>
    <w:rsid w:val="008F12FC"/>
    <w:rsid w:val="00903D49"/>
    <w:rsid w:val="009D09D4"/>
    <w:rsid w:val="009E1E0E"/>
    <w:rsid w:val="00A34CF1"/>
    <w:rsid w:val="00A84AFA"/>
    <w:rsid w:val="00AA64E9"/>
    <w:rsid w:val="00B00FA9"/>
    <w:rsid w:val="00BE63FA"/>
    <w:rsid w:val="00CC756D"/>
    <w:rsid w:val="00D4242B"/>
    <w:rsid w:val="00DA02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5E1356"/>
  <w15:chartTrackingRefBased/>
  <w15:docId w15:val="{B464F455-6957-4200-B90E-2DF11960D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F12F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F12F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D09D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2F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8F12F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F12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8F12FC"/>
    <w:rPr>
      <w:color w:val="808080"/>
    </w:rPr>
  </w:style>
  <w:style w:type="table" w:styleId="TableGrid">
    <w:name w:val="Table Grid"/>
    <w:basedOn w:val="TableNormal"/>
    <w:uiPriority w:val="39"/>
    <w:rsid w:val="008F12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F12F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D09D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AA64E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64E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64E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64E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64E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64E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64E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glossaryDocument" Target="glossary/document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DefaultPlaceholder_-18540134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DD74A42-FC1D-44F0-AF4F-0C42B525DBB0}"/>
      </w:docPartPr>
      <w:docPartBody>
        <w:p w:rsidR="00D825ED" w:rsidRDefault="00E4104A">
          <w:r w:rsidRPr="006900FF">
            <w:rPr>
              <w:rStyle w:val="PlaceholderText"/>
            </w:rPr>
            <w:t>Click or tap to enter a date.</w:t>
          </w:r>
        </w:p>
      </w:docPartBody>
    </w:docPart>
    <w:docPart>
      <w:docPartPr>
        <w:name w:val="D9F4E452A6A94F3792B0D3F841C9F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57BD09-FE7C-4F40-8C93-7F92F401C298}"/>
      </w:docPartPr>
      <w:docPartBody>
        <w:p w:rsidR="00AF4948" w:rsidRDefault="002F6A66" w:rsidP="002F6A66">
          <w:pPr>
            <w:pStyle w:val="D9F4E452A6A94F3792B0D3F841C9FF87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6BD0E9847FC047E6B28FCB04325F5D0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9E11B0C-5BF9-421F-A4F6-8D1590B8862F}"/>
      </w:docPartPr>
      <w:docPartBody>
        <w:p w:rsidR="00AF4948" w:rsidRDefault="002F6A66" w:rsidP="002F6A66">
          <w:pPr>
            <w:pStyle w:val="6BD0E9847FC047E6B28FCB04325F5D0F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5C2BDEF5ADD14A8DA3E651E51BC2C7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FFECC9-5200-4973-AC69-33814B736E0C}"/>
      </w:docPartPr>
      <w:docPartBody>
        <w:p w:rsidR="00AF4948" w:rsidRDefault="002F6A66" w:rsidP="002F6A66">
          <w:pPr>
            <w:pStyle w:val="5C2BDEF5ADD14A8DA3E651E51BC2C789"/>
          </w:pPr>
          <w:r w:rsidRPr="006900FF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4104A"/>
    <w:rsid w:val="002F6A66"/>
    <w:rsid w:val="003E00DC"/>
    <w:rsid w:val="005937AB"/>
    <w:rsid w:val="005C1E5B"/>
    <w:rsid w:val="00A24E83"/>
    <w:rsid w:val="00A81155"/>
    <w:rsid w:val="00AF4948"/>
    <w:rsid w:val="00C45507"/>
    <w:rsid w:val="00D24009"/>
    <w:rsid w:val="00D825ED"/>
    <w:rsid w:val="00E41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F6A66"/>
    <w:rPr>
      <w:color w:val="808080"/>
    </w:rPr>
  </w:style>
  <w:style w:type="paragraph" w:customStyle="1" w:styleId="D9F4E452A6A94F3792B0D3F841C9FF87">
    <w:name w:val="D9F4E452A6A94F3792B0D3F841C9FF87"/>
    <w:rsid w:val="002F6A66"/>
  </w:style>
  <w:style w:type="paragraph" w:customStyle="1" w:styleId="6BD0E9847FC047E6B28FCB04325F5D0F">
    <w:name w:val="6BD0E9847FC047E6B28FCB04325F5D0F"/>
    <w:rsid w:val="002F6A66"/>
  </w:style>
  <w:style w:type="paragraph" w:customStyle="1" w:styleId="5C2BDEF5ADD14A8DA3E651E51BC2C789">
    <w:name w:val="5C2BDEF5ADD14A8DA3E651E51BC2C789"/>
    <w:rsid w:val="002F6A6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a1e7187b-45d7-4b0b-bba7-dc63b8bbb5b4">
      <Terms xmlns="http://schemas.microsoft.com/office/infopath/2007/PartnerControls"/>
    </lcf76f155ced4ddcb4097134ff3c332f>
    <TaxCatchAll xmlns="65b9d225-16ca-46f6-ae18-b6551cf021c0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FD05EB56FECE40B429A2882E76EFBE" ma:contentTypeVersion="12" ma:contentTypeDescription="Create a new document." ma:contentTypeScope="" ma:versionID="d0b42309774119f5dcc422c245407344">
  <xsd:schema xmlns:xsd="http://www.w3.org/2001/XMLSchema" xmlns:xs="http://www.w3.org/2001/XMLSchema" xmlns:p="http://schemas.microsoft.com/office/2006/metadata/properties" xmlns:ns2="a1e7187b-45d7-4b0b-bba7-dc63b8bbb5b4" xmlns:ns3="65b9d225-16ca-46f6-ae18-b6551cf021c0" targetNamespace="http://schemas.microsoft.com/office/2006/metadata/properties" ma:root="true" ma:fieldsID="9aa116f817a62313d8a59877ac597812" ns2:_="" ns3:_="">
    <xsd:import namespace="a1e7187b-45d7-4b0b-bba7-dc63b8bbb5b4"/>
    <xsd:import namespace="65b9d225-16ca-46f6-ae18-b6551cf021c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LengthInSeconds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e7187b-45d7-4b0b-bba7-dc63b8bbb5b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LengthInSeconds" ma:index="1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bef14a81-40c6-4318-85f6-ee55e424c7b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5b9d225-16ca-46f6-ae18-b6551cf021c0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f93e813e-9e70-49d1-b5f3-9261c1d0290e}" ma:internalName="TaxCatchAll" ma:showField="CatchAllData" ma:web="65b9d225-16ca-46f6-ae18-b6551cf021c0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79A65D-ECB7-4552-9E2D-05F97C2A9475}">
  <ds:schemaRefs>
    <ds:schemaRef ds:uri="http://schemas.microsoft.com/office/2006/metadata/properties"/>
    <ds:schemaRef ds:uri="http://schemas.microsoft.com/office/infopath/2007/PartnerControls"/>
    <ds:schemaRef ds:uri="a1e7187b-45d7-4b0b-bba7-dc63b8bbb5b4"/>
    <ds:schemaRef ds:uri="65b9d225-16ca-46f6-ae18-b6551cf021c0"/>
  </ds:schemaRefs>
</ds:datastoreItem>
</file>

<file path=customXml/itemProps2.xml><?xml version="1.0" encoding="utf-8"?>
<ds:datastoreItem xmlns:ds="http://schemas.openxmlformats.org/officeDocument/2006/customXml" ds:itemID="{1BDDA87F-63D6-49FF-BCD1-FE18DB79E9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1e7187b-45d7-4b0b-bba7-dc63b8bbb5b4"/>
    <ds:schemaRef ds:uri="65b9d225-16ca-46f6-ae18-b6551cf021c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AC26E38-FED5-4D04-8257-939A523EEB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82</Words>
  <Characters>1044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    Your Activities</vt:lpstr>
      <vt:lpstr>    Issues/Obstacles/Dependencies</vt:lpstr>
      <vt:lpstr>        Categories</vt:lpstr>
      <vt:lpstr>        </vt:lpstr>
    </vt:vector>
  </TitlesOfParts>
  <Company>Conestoga College</Company>
  <LinksUpToDate>false</LinksUpToDate>
  <CharactersWithSpaces>12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NITHIN THOMAS</cp:lastModifiedBy>
  <cp:revision>3</cp:revision>
  <dcterms:created xsi:type="dcterms:W3CDTF">2024-02-09T03:11:00Z</dcterms:created>
  <dcterms:modified xsi:type="dcterms:W3CDTF">2024-02-16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FD05EB56FECE40B429A2882E76EFBE</vt:lpwstr>
  </property>
  <property fmtid="{D5CDD505-2E9C-101B-9397-08002B2CF9AE}" pid="3" name="MediaServiceImageTags">
    <vt:lpwstr/>
  </property>
</Properties>
</file>